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E41A8" w14:textId="2210960B" w:rsidR="00E45F09" w:rsidRDefault="00A13318" w:rsidP="008445F9">
      <w:pPr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קולותיה של ישראל</w:t>
      </w:r>
      <w:r w:rsidR="008445F9">
        <w:rPr>
          <w:rFonts w:hint="cs"/>
          <w:b/>
          <w:bCs/>
          <w:u w:val="single"/>
          <w:rtl/>
        </w:rPr>
        <w:t xml:space="preserve"> בע"מ (</w:t>
      </w:r>
      <w:proofErr w:type="spellStart"/>
      <w:r w:rsidR="008445F9">
        <w:rPr>
          <w:rFonts w:hint="cs"/>
          <w:b/>
          <w:bCs/>
          <w:u w:val="single"/>
          <w:rtl/>
        </w:rPr>
        <w:t>חל"צ</w:t>
      </w:r>
      <w:proofErr w:type="spellEnd"/>
      <w:r w:rsidR="008445F9">
        <w:rPr>
          <w:rFonts w:hint="cs"/>
          <w:b/>
          <w:bCs/>
          <w:u w:val="single"/>
          <w:rtl/>
        </w:rPr>
        <w:t>)</w:t>
      </w:r>
    </w:p>
    <w:p w14:paraId="1AE8A0A4" w14:textId="6DE9ADF3" w:rsidR="008445F9" w:rsidRDefault="008A3442">
      <w:pPr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הודעה על כוונה להתקשר </w:t>
      </w:r>
      <w:r w:rsidR="00811FED">
        <w:rPr>
          <w:rFonts w:hint="cs"/>
          <w:b/>
          <w:bCs/>
          <w:u w:val="single"/>
          <w:rtl/>
        </w:rPr>
        <w:t>במיזם משותף לפי תקנה 3(30</w:t>
      </w:r>
      <w:r>
        <w:rPr>
          <w:rFonts w:hint="cs"/>
          <w:b/>
          <w:bCs/>
          <w:u w:val="single"/>
          <w:rtl/>
        </w:rPr>
        <w:t xml:space="preserve">) לתקנות חובת המכרזים, תשנ"ג </w:t>
      </w:r>
      <w:r w:rsidR="00B02C53">
        <w:rPr>
          <w:b/>
          <w:bCs/>
          <w:u w:val="single"/>
          <w:rtl/>
        </w:rPr>
        <w:t>–</w:t>
      </w:r>
      <w:r>
        <w:rPr>
          <w:rFonts w:hint="cs"/>
          <w:b/>
          <w:bCs/>
          <w:u w:val="single"/>
          <w:rtl/>
        </w:rPr>
        <w:t xml:space="preserve"> 1993</w:t>
      </w:r>
      <w:r w:rsidR="00B02C53">
        <w:rPr>
          <w:rFonts w:hint="cs"/>
          <w:b/>
          <w:bCs/>
          <w:u w:val="single"/>
          <w:rtl/>
        </w:rPr>
        <w:t xml:space="preserve"> (להלן </w:t>
      </w:r>
      <w:r w:rsidR="00B02C53">
        <w:rPr>
          <w:b/>
          <w:bCs/>
          <w:u w:val="single"/>
          <w:rtl/>
        </w:rPr>
        <w:t>–</w:t>
      </w:r>
      <w:r w:rsidR="00B02C53">
        <w:rPr>
          <w:rFonts w:hint="cs"/>
          <w:b/>
          <w:bCs/>
          <w:u w:val="single"/>
          <w:rtl/>
        </w:rPr>
        <w:t xml:space="preserve"> "התקנות")</w:t>
      </w:r>
    </w:p>
    <w:p w14:paraId="2B7CEB57" w14:textId="77777777" w:rsidR="00D51EB3" w:rsidRDefault="00D51EB3" w:rsidP="008445F9">
      <w:pPr>
        <w:jc w:val="center"/>
        <w:rPr>
          <w:b/>
          <w:bCs/>
          <w:u w:val="single"/>
          <w:rtl/>
        </w:rPr>
      </w:pPr>
    </w:p>
    <w:p w14:paraId="33B5BD79" w14:textId="6C677B2D" w:rsidR="008445F9" w:rsidRDefault="00CE3BB1" w:rsidP="0031557C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קולותיה של ישראל</w:t>
      </w:r>
      <w:r w:rsidR="008445F9">
        <w:rPr>
          <w:rFonts w:hint="cs"/>
          <w:rtl/>
        </w:rPr>
        <w:t xml:space="preserve"> בע"מ</w:t>
      </w:r>
      <w:r w:rsidR="00D5733D">
        <w:rPr>
          <w:rFonts w:hint="cs"/>
          <w:rtl/>
        </w:rPr>
        <w:t xml:space="preserve"> </w:t>
      </w:r>
      <w:r w:rsidR="0031557C">
        <w:rPr>
          <w:rFonts w:hint="cs"/>
          <w:rtl/>
        </w:rPr>
        <w:t>(</w:t>
      </w:r>
      <w:proofErr w:type="spellStart"/>
      <w:r w:rsidR="0031557C">
        <w:rPr>
          <w:rFonts w:hint="cs"/>
          <w:rtl/>
        </w:rPr>
        <w:t>חל"צ</w:t>
      </w:r>
      <w:proofErr w:type="spellEnd"/>
      <w:r w:rsidR="0031557C">
        <w:rPr>
          <w:rFonts w:hint="cs"/>
          <w:rtl/>
        </w:rPr>
        <w:t xml:space="preserve">) </w:t>
      </w:r>
      <w:r w:rsidR="00D5733D">
        <w:rPr>
          <w:rFonts w:hint="cs"/>
          <w:rtl/>
        </w:rPr>
        <w:t xml:space="preserve">(להלן </w:t>
      </w:r>
      <w:r w:rsidR="00D5733D">
        <w:rPr>
          <w:rtl/>
        </w:rPr>
        <w:t>–</w:t>
      </w:r>
      <w:r w:rsidR="00D5733D">
        <w:rPr>
          <w:rFonts w:hint="cs"/>
          <w:rtl/>
        </w:rPr>
        <w:t xml:space="preserve"> "</w:t>
      </w:r>
      <w:r w:rsidR="00D5733D" w:rsidRPr="00B02C53">
        <w:rPr>
          <w:rFonts w:hint="eastAsia"/>
          <w:rtl/>
        </w:rPr>
        <w:t>החברה</w:t>
      </w:r>
      <w:r w:rsidR="00D5733D">
        <w:rPr>
          <w:rFonts w:hint="cs"/>
          <w:rtl/>
        </w:rPr>
        <w:t>")</w:t>
      </w:r>
      <w:r w:rsidR="008445F9">
        <w:rPr>
          <w:rFonts w:hint="cs"/>
          <w:rtl/>
        </w:rPr>
        <w:t xml:space="preserve"> היא חברה לתועלת הציבור אשר פועלת, בין היתר, במסגרת מיזם משותף עם מדינת ישראל, באמצעות </w:t>
      </w:r>
      <w:r w:rsidR="002400BF">
        <w:rPr>
          <w:rFonts w:hint="cs"/>
          <w:rtl/>
        </w:rPr>
        <w:t>משרד התפוצות והמאבק באנטישמיות.</w:t>
      </w:r>
    </w:p>
    <w:p w14:paraId="61C9930E" w14:textId="77777777" w:rsidR="008445F9" w:rsidRPr="00D5733D" w:rsidRDefault="008445F9" w:rsidP="008445F9">
      <w:pPr>
        <w:pStyle w:val="a3"/>
        <w:jc w:val="both"/>
      </w:pPr>
    </w:p>
    <w:p w14:paraId="4A6D33D9" w14:textId="10C4D0F2" w:rsidR="008445F9" w:rsidRDefault="008A3442" w:rsidP="00B02C53">
      <w:pPr>
        <w:pStyle w:val="a3"/>
        <w:numPr>
          <w:ilvl w:val="0"/>
          <w:numId w:val="1"/>
        </w:numPr>
        <w:jc w:val="both"/>
        <w:rPr>
          <w:rtl/>
        </w:rPr>
      </w:pPr>
      <w:r>
        <w:rPr>
          <w:rFonts w:hint="cs"/>
          <w:rtl/>
        </w:rPr>
        <w:t xml:space="preserve">החברה מודיעה בזה כי היא </w:t>
      </w:r>
      <w:r w:rsidR="00B02C53">
        <w:rPr>
          <w:rFonts w:hint="cs"/>
          <w:rtl/>
        </w:rPr>
        <w:t xml:space="preserve">בכוונתה </w:t>
      </w:r>
      <w:r>
        <w:rPr>
          <w:rFonts w:hint="cs"/>
          <w:rtl/>
        </w:rPr>
        <w:t xml:space="preserve">להתקשר עם </w:t>
      </w:r>
      <w:r w:rsidR="00C56C43">
        <w:rPr>
          <w:rFonts w:hint="cs"/>
          <w:rtl/>
        </w:rPr>
        <w:t>ארגון</w:t>
      </w:r>
      <w:r>
        <w:rPr>
          <w:rFonts w:hint="cs"/>
          <w:rtl/>
        </w:rPr>
        <w:t xml:space="preserve"> </w:t>
      </w:r>
      <w:r w:rsidR="002400BF">
        <w:rPr>
          <w:rFonts w:hint="cs"/>
          <w:rtl/>
        </w:rPr>
        <w:t xml:space="preserve">במיזם משותף בפטור ממכרז, לפי תקנה 3(30) לתקנות חובת המכרזים. </w:t>
      </w:r>
    </w:p>
    <w:p w14:paraId="60C72C1A" w14:textId="77777777" w:rsidR="00D51EB3" w:rsidRDefault="00D51EB3" w:rsidP="008445F9">
      <w:pPr>
        <w:pStyle w:val="a3"/>
        <w:rPr>
          <w:rtl/>
        </w:rPr>
      </w:pPr>
    </w:p>
    <w:p w14:paraId="66D874E8" w14:textId="02698BF5" w:rsidR="008A3442" w:rsidRDefault="008A3442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 xml:space="preserve">עיקרי </w:t>
      </w:r>
      <w:r w:rsidR="002400BF">
        <w:rPr>
          <w:rFonts w:hint="cs"/>
          <w:rtl/>
        </w:rPr>
        <w:t>המיזם המשותף</w:t>
      </w:r>
      <w:r>
        <w:rPr>
          <w:rFonts w:hint="cs"/>
          <w:rtl/>
        </w:rPr>
        <w:t xml:space="preserve"> הם כמפורט להלן:</w:t>
      </w:r>
    </w:p>
    <w:p w14:paraId="6CBCD52D" w14:textId="77777777" w:rsidR="008A3442" w:rsidRPr="002400BF" w:rsidRDefault="008A3442" w:rsidP="008A3442">
      <w:pPr>
        <w:pStyle w:val="a3"/>
        <w:rPr>
          <w:rtl/>
        </w:rPr>
      </w:pPr>
    </w:p>
    <w:p w14:paraId="74198F51" w14:textId="0452387F" w:rsidR="008A3442" w:rsidRDefault="001E01DF" w:rsidP="008A3442">
      <w:pPr>
        <w:pStyle w:val="a3"/>
        <w:numPr>
          <w:ilvl w:val="1"/>
          <w:numId w:val="1"/>
        </w:numPr>
        <w:jc w:val="both"/>
      </w:pPr>
      <w:r>
        <w:rPr>
          <w:rFonts w:ascii="Arial" w:hAnsi="Arial" w:cs="Arial"/>
          <w:rtl/>
        </w:rPr>
        <w:t>ה</w:t>
      </w:r>
      <w:r w:rsidR="007D665C">
        <w:rPr>
          <w:rFonts w:ascii="Arial" w:hAnsi="Arial" w:cs="Arial" w:hint="cs"/>
          <w:rtl/>
        </w:rPr>
        <w:t>וצאת משלחות של ניצולי מסיבת נובה ומשפחות הנרצחים לארצות הברית</w:t>
      </w:r>
    </w:p>
    <w:p w14:paraId="213BFCE2" w14:textId="77777777" w:rsidR="001C1872" w:rsidRPr="007D665C" w:rsidRDefault="001C1872" w:rsidP="001C1872">
      <w:pPr>
        <w:pStyle w:val="a3"/>
        <w:ind w:left="1440"/>
        <w:jc w:val="both"/>
      </w:pPr>
    </w:p>
    <w:p w14:paraId="4BFA502E" w14:textId="564EB8C7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חלוקת ההשקעה במימון המיזם תתחלק בין הצדדים באופן שווה.</w:t>
      </w:r>
    </w:p>
    <w:p w14:paraId="2D366B51" w14:textId="77777777" w:rsidR="002400BF" w:rsidRDefault="002400BF" w:rsidP="002400BF">
      <w:pPr>
        <w:pStyle w:val="a3"/>
        <w:rPr>
          <w:rtl/>
        </w:rPr>
      </w:pPr>
    </w:p>
    <w:p w14:paraId="7C10D7DE" w14:textId="54829862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ההתקשרות תהיה בתוקף למשך שנה אחת.</w:t>
      </w:r>
    </w:p>
    <w:p w14:paraId="29F24B3C" w14:textId="77777777" w:rsidR="002400BF" w:rsidRDefault="002400BF" w:rsidP="002400BF">
      <w:pPr>
        <w:pStyle w:val="a3"/>
        <w:rPr>
          <w:rtl/>
        </w:rPr>
      </w:pPr>
    </w:p>
    <w:p w14:paraId="3A88B771" w14:textId="53DBFBF7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 xml:space="preserve">תקציב המיזם יעמוד על </w:t>
      </w:r>
      <w:r w:rsidR="004E78FC">
        <w:rPr>
          <w:rFonts w:hint="cs"/>
          <w:rtl/>
        </w:rPr>
        <w:t>3</w:t>
      </w:r>
      <w:r w:rsidR="007D665C">
        <w:rPr>
          <w:rFonts w:hint="cs"/>
          <w:rtl/>
        </w:rPr>
        <w:t>00,000</w:t>
      </w:r>
      <w:r>
        <w:rPr>
          <w:rFonts w:hint="cs"/>
          <w:rtl/>
        </w:rPr>
        <w:t xml:space="preserve"> ₪. </w:t>
      </w:r>
    </w:p>
    <w:p w14:paraId="10A9D467" w14:textId="77777777" w:rsidR="002400BF" w:rsidRDefault="002400BF" w:rsidP="002400BF">
      <w:pPr>
        <w:pStyle w:val="a3"/>
        <w:rPr>
          <w:rtl/>
        </w:rPr>
      </w:pPr>
    </w:p>
    <w:p w14:paraId="29E959AC" w14:textId="13CEC458" w:rsidR="002400BF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 xml:space="preserve">נימוקים לעריכת המיזם עם </w:t>
      </w:r>
      <w:r w:rsidR="009E36CC">
        <w:rPr>
          <w:rFonts w:hint="cs"/>
          <w:rtl/>
        </w:rPr>
        <w:t>הארגון</w:t>
      </w:r>
      <w:r w:rsidR="001C1872">
        <w:rPr>
          <w:rFonts w:hint="cs"/>
          <w:rtl/>
        </w:rPr>
        <w:t>:</w:t>
      </w:r>
    </w:p>
    <w:p w14:paraId="7821E1D7" w14:textId="77777777" w:rsidR="002400BF" w:rsidRDefault="002400BF" w:rsidP="002400BF">
      <w:pPr>
        <w:pStyle w:val="a3"/>
        <w:rPr>
          <w:rtl/>
        </w:rPr>
      </w:pPr>
    </w:p>
    <w:p w14:paraId="5884E242" w14:textId="05985B31" w:rsidR="004F1E4A" w:rsidRDefault="004F1E4A" w:rsidP="004F1E4A">
      <w:pPr>
        <w:pStyle w:val="a3"/>
        <w:numPr>
          <w:ilvl w:val="1"/>
          <w:numId w:val="1"/>
        </w:numPr>
        <w:jc w:val="both"/>
      </w:pPr>
      <w:r>
        <w:rPr>
          <w:rtl/>
        </w:rPr>
        <w:t>מלחמת ״חרבות ברזל״ הנמשכת מזה כחודש</w:t>
      </w:r>
      <w:r w:rsidR="007D665C">
        <w:rPr>
          <w:rFonts w:hint="cs"/>
          <w:rtl/>
        </w:rPr>
        <w:t>יים</w:t>
      </w:r>
      <w:r>
        <w:rPr>
          <w:rtl/>
        </w:rPr>
        <w:t xml:space="preserve"> מעלה את הצורך בהפצה של </w:t>
      </w:r>
      <w:r w:rsidR="00BA49AF">
        <w:rPr>
          <w:rFonts w:hint="cs"/>
          <w:rtl/>
        </w:rPr>
        <w:t>סיפורים על אירועי ה-7 באוקטובר</w:t>
      </w:r>
      <w:r>
        <w:rPr>
          <w:rtl/>
        </w:rPr>
        <w:t xml:space="preserve"> לטובת השפעה על דעת הקהל העולמית</w:t>
      </w:r>
      <w:r>
        <w:t xml:space="preserve">. </w:t>
      </w:r>
    </w:p>
    <w:p w14:paraId="40EF1C73" w14:textId="7C0515EE" w:rsidR="00BA49AF" w:rsidRDefault="00BA49AF" w:rsidP="00BA49AF">
      <w:pPr>
        <w:pStyle w:val="a3"/>
        <w:numPr>
          <w:ilvl w:val="1"/>
          <w:numId w:val="1"/>
        </w:numPr>
        <w:jc w:val="both"/>
      </w:pPr>
      <w:r>
        <w:rPr>
          <w:rFonts w:hint="cs"/>
          <w:rtl/>
        </w:rPr>
        <w:t xml:space="preserve">לאור דעת הקהל השלילית של צעירים ברחבי ארה"ב, ולאור הדיס אינפורמציה הגדולה שקיימת וההכחשה של האירועים, ישנו צורך למנוע הדרדרות נוספת ולהפיץ באופן </w:t>
      </w:r>
      <w:proofErr w:type="spellStart"/>
      <w:r>
        <w:rPr>
          <w:rFonts w:hint="cs"/>
          <w:rtl/>
        </w:rPr>
        <w:t>מיידי</w:t>
      </w:r>
      <w:proofErr w:type="spellEnd"/>
      <w:r>
        <w:rPr>
          <w:rFonts w:hint="cs"/>
          <w:rtl/>
        </w:rPr>
        <w:t xml:space="preserve"> את העובדות והאמת על אירועי ה-7 באוקטובר</w:t>
      </w:r>
      <w:r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ו</w:t>
      </w:r>
      <w:r>
        <w:rPr>
          <w:rFonts w:hint="cs"/>
          <w:rtl/>
        </w:rPr>
        <w:t>עדות ממקור ראשון הינה משמעותית ביותר בהבאת הסיפורים לקהל היעד.</w:t>
      </w:r>
    </w:p>
    <w:p w14:paraId="616FDBA5" w14:textId="4889C22F" w:rsidR="002400BF" w:rsidRDefault="004F1E4A" w:rsidP="004F1E4A">
      <w:pPr>
        <w:pStyle w:val="a3"/>
        <w:numPr>
          <w:ilvl w:val="1"/>
          <w:numId w:val="1"/>
        </w:numPr>
        <w:jc w:val="both"/>
        <w:rPr>
          <w:rtl/>
        </w:rPr>
      </w:pPr>
      <w:r>
        <w:rPr>
          <w:rtl/>
        </w:rPr>
        <w:t>ל</w:t>
      </w:r>
      <w:r w:rsidR="009E36CC">
        <w:rPr>
          <w:rFonts w:hint="cs"/>
          <w:rtl/>
        </w:rPr>
        <w:t>ארגון</w:t>
      </w:r>
      <w:r>
        <w:rPr>
          <w:rtl/>
        </w:rPr>
        <w:t xml:space="preserve"> יש </w:t>
      </w:r>
      <w:r w:rsidR="007D665C">
        <w:rPr>
          <w:rFonts w:hint="cs"/>
          <w:rtl/>
        </w:rPr>
        <w:t xml:space="preserve">ניסיון ויש </w:t>
      </w:r>
      <w:r>
        <w:rPr>
          <w:rtl/>
        </w:rPr>
        <w:t xml:space="preserve">את היכולת לבצע </w:t>
      </w:r>
      <w:r w:rsidR="007D665C">
        <w:rPr>
          <w:rFonts w:hint="cs"/>
          <w:rtl/>
        </w:rPr>
        <w:t>את הפרויקט</w:t>
      </w:r>
      <w:r>
        <w:rPr>
          <w:rtl/>
        </w:rPr>
        <w:t xml:space="preserve"> באופן </w:t>
      </w:r>
      <w:proofErr w:type="spellStart"/>
      <w:r>
        <w:rPr>
          <w:rtl/>
        </w:rPr>
        <w:t>מיידי</w:t>
      </w:r>
      <w:proofErr w:type="spellEnd"/>
      <w:r>
        <w:t>.</w:t>
      </w:r>
    </w:p>
    <w:p w14:paraId="091E3EBF" w14:textId="77777777" w:rsidR="004F1E4A" w:rsidRDefault="004F1E4A" w:rsidP="002400BF">
      <w:pPr>
        <w:pStyle w:val="a3"/>
        <w:ind w:left="1440"/>
        <w:jc w:val="both"/>
        <w:rPr>
          <w:rFonts w:hint="cs"/>
        </w:rPr>
      </w:pPr>
    </w:p>
    <w:p w14:paraId="45DB20F9" w14:textId="19DC2DD9" w:rsidR="008445F9" w:rsidRDefault="002400BF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גורם הסבו</w:t>
      </w:r>
      <w:bookmarkStart w:id="0" w:name="_GoBack"/>
      <w:bookmarkEnd w:id="0"/>
      <w:r>
        <w:rPr>
          <w:rFonts w:hint="cs"/>
          <w:rtl/>
        </w:rPr>
        <w:t>ר שיש באפשרותו לתפעל מיזם משותף דומה, והוא מבקש לעשות זאת, מתבקש לפנות אל ועדת המכרזים של החברה, ב</w:t>
      </w:r>
      <w:r w:rsidR="008A3442">
        <w:rPr>
          <w:rFonts w:hint="cs"/>
          <w:rtl/>
        </w:rPr>
        <w:t xml:space="preserve">כתובת </w:t>
      </w:r>
      <w:r w:rsidR="0031557C">
        <w:t>info@concertisrael.org</w:t>
      </w:r>
      <w:r w:rsidR="0031557C">
        <w:rPr>
          <w:rFonts w:hint="cs"/>
          <w:rtl/>
        </w:rPr>
        <w:t xml:space="preserve"> </w:t>
      </w:r>
      <w:r w:rsidR="008A3442">
        <w:rPr>
          <w:rFonts w:hint="cs"/>
          <w:rtl/>
        </w:rPr>
        <w:t xml:space="preserve">וזאת עד ליום </w:t>
      </w:r>
      <w:r w:rsidR="00665A07">
        <w:t>5</w:t>
      </w:r>
      <w:r w:rsidR="00A673CE">
        <w:t>.10.2023</w:t>
      </w:r>
      <w:r w:rsidR="0031557C">
        <w:rPr>
          <w:rFonts w:hint="cs"/>
          <w:rtl/>
        </w:rPr>
        <w:t xml:space="preserve"> </w:t>
      </w:r>
      <w:r w:rsidR="00BB1062">
        <w:rPr>
          <w:rFonts w:hint="cs"/>
          <w:rtl/>
        </w:rPr>
        <w:t>תוך ציון שם מלא ופרטים ליצירת קשר (כתובת, מספר טלפון וכתובת דואר אלקטרוני).</w:t>
      </w:r>
      <w:r w:rsidR="00811FED">
        <w:rPr>
          <w:rFonts w:hint="cs"/>
          <w:rtl/>
        </w:rPr>
        <w:t xml:space="preserve"> יש לצרף כל אסמכתא אפשרית לתמיכה בהצעה למיזם המשותף החליפי.</w:t>
      </w:r>
    </w:p>
    <w:p w14:paraId="6DDC0C6A" w14:textId="77777777" w:rsidR="00811FED" w:rsidRDefault="00811FED" w:rsidP="00811FED">
      <w:pPr>
        <w:pStyle w:val="a3"/>
        <w:jc w:val="both"/>
      </w:pPr>
    </w:p>
    <w:p w14:paraId="642F66C0" w14:textId="2FD8ECDF" w:rsidR="00811FED" w:rsidRDefault="00811FED" w:rsidP="008445F9">
      <w:pPr>
        <w:pStyle w:val="a3"/>
        <w:numPr>
          <w:ilvl w:val="0"/>
          <w:numId w:val="1"/>
        </w:numPr>
        <w:jc w:val="both"/>
      </w:pPr>
      <w:r>
        <w:rPr>
          <w:rFonts w:hint="cs"/>
          <w:rtl/>
        </w:rPr>
        <w:t>ועדת המכרזים תשקול כל פנייה שתוגש, כאמור, ותפרסם את החלטתה.</w:t>
      </w:r>
    </w:p>
    <w:p w14:paraId="1598E412" w14:textId="77777777" w:rsidR="00B02C53" w:rsidRPr="00811FED" w:rsidRDefault="00B02C53" w:rsidP="00B02C53">
      <w:pPr>
        <w:pStyle w:val="a3"/>
        <w:rPr>
          <w:rtl/>
        </w:rPr>
      </w:pPr>
    </w:p>
    <w:p w14:paraId="047B9F3F" w14:textId="5EF25089" w:rsidR="00B02C53" w:rsidRDefault="00B02C53" w:rsidP="00B02C53">
      <w:pPr>
        <w:jc w:val="both"/>
        <w:rPr>
          <w:rtl/>
        </w:rPr>
      </w:pPr>
    </w:p>
    <w:p w14:paraId="11087821" w14:textId="57AAAA8D" w:rsidR="00B02C53" w:rsidRDefault="00B02C53" w:rsidP="00B02C53">
      <w:pPr>
        <w:tabs>
          <w:tab w:val="center" w:pos="5612"/>
        </w:tabs>
        <w:jc w:val="both"/>
      </w:pPr>
      <w:r>
        <w:rPr>
          <w:rtl/>
        </w:rPr>
        <w:tab/>
      </w:r>
      <w:r w:rsidR="007E2597">
        <w:rPr>
          <w:rFonts w:hint="cs"/>
          <w:rtl/>
        </w:rPr>
        <w:t>קולותיה של</w:t>
      </w:r>
      <w:r>
        <w:rPr>
          <w:rFonts w:hint="cs"/>
          <w:rtl/>
        </w:rPr>
        <w:t xml:space="preserve"> ישראל בע"מ (</w:t>
      </w:r>
      <w:proofErr w:type="spellStart"/>
      <w:r>
        <w:rPr>
          <w:rFonts w:hint="cs"/>
          <w:rtl/>
        </w:rPr>
        <w:t>חל"צ</w:t>
      </w:r>
      <w:proofErr w:type="spellEnd"/>
      <w:r>
        <w:rPr>
          <w:rFonts w:hint="cs"/>
          <w:rtl/>
        </w:rPr>
        <w:t>)</w:t>
      </w:r>
    </w:p>
    <w:p w14:paraId="56F3FF26" w14:textId="77777777" w:rsidR="00BB1062" w:rsidRPr="0031557C" w:rsidRDefault="00BB1062" w:rsidP="00BB1062">
      <w:pPr>
        <w:pStyle w:val="a3"/>
        <w:rPr>
          <w:rtl/>
        </w:rPr>
      </w:pPr>
    </w:p>
    <w:p w14:paraId="2E6ACECF" w14:textId="77777777" w:rsidR="008445F9" w:rsidRDefault="008445F9" w:rsidP="008445F9">
      <w:pPr>
        <w:pStyle w:val="a3"/>
        <w:rPr>
          <w:rtl/>
        </w:rPr>
      </w:pPr>
    </w:p>
    <w:p w14:paraId="0603082F" w14:textId="79481153" w:rsidR="008445F9" w:rsidRDefault="008445F9" w:rsidP="008445F9">
      <w:pPr>
        <w:pStyle w:val="a3"/>
        <w:rPr>
          <w:rtl/>
        </w:rPr>
      </w:pPr>
    </w:p>
    <w:p w14:paraId="2D0D425F" w14:textId="77777777" w:rsidR="008445F9" w:rsidRDefault="008445F9" w:rsidP="008445F9">
      <w:pPr>
        <w:pStyle w:val="a3"/>
        <w:tabs>
          <w:tab w:val="center" w:pos="5612"/>
        </w:tabs>
        <w:rPr>
          <w:rtl/>
        </w:rPr>
      </w:pPr>
    </w:p>
    <w:sectPr w:rsidR="008445F9" w:rsidSect="00C63FC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CD0E4C"/>
    <w:multiLevelType w:val="hybridMultilevel"/>
    <w:tmpl w:val="FAC27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1580A"/>
    <w:multiLevelType w:val="hybridMultilevel"/>
    <w:tmpl w:val="929A9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hebrew1"/>
      <w:lvlText w:val="%2."/>
      <w:lvlJc w:val="center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zIyMjY0NDa3MDNX0lEKTi0uzszPAymwqAUARzIEzSwAAAA="/>
  </w:docVars>
  <w:rsids>
    <w:rsidRoot w:val="008445F9"/>
    <w:rsid w:val="0003532B"/>
    <w:rsid w:val="00073768"/>
    <w:rsid w:val="000A399A"/>
    <w:rsid w:val="000E2D5E"/>
    <w:rsid w:val="000E751E"/>
    <w:rsid w:val="00121626"/>
    <w:rsid w:val="001C1872"/>
    <w:rsid w:val="001E01DF"/>
    <w:rsid w:val="002400BF"/>
    <w:rsid w:val="002B3232"/>
    <w:rsid w:val="0031557C"/>
    <w:rsid w:val="004E78FC"/>
    <w:rsid w:val="004F1E4A"/>
    <w:rsid w:val="00547ED4"/>
    <w:rsid w:val="005C5684"/>
    <w:rsid w:val="00665A07"/>
    <w:rsid w:val="006F3312"/>
    <w:rsid w:val="006F4C98"/>
    <w:rsid w:val="007568E5"/>
    <w:rsid w:val="007D665C"/>
    <w:rsid w:val="007E2597"/>
    <w:rsid w:val="00811FED"/>
    <w:rsid w:val="008445F9"/>
    <w:rsid w:val="008603C9"/>
    <w:rsid w:val="008A3442"/>
    <w:rsid w:val="009B59CC"/>
    <w:rsid w:val="009E36CC"/>
    <w:rsid w:val="00A13318"/>
    <w:rsid w:val="00A673CE"/>
    <w:rsid w:val="00B02C53"/>
    <w:rsid w:val="00B0733C"/>
    <w:rsid w:val="00BA49AF"/>
    <w:rsid w:val="00BB1062"/>
    <w:rsid w:val="00C56C43"/>
    <w:rsid w:val="00C63FC4"/>
    <w:rsid w:val="00CE3BB1"/>
    <w:rsid w:val="00D51EB3"/>
    <w:rsid w:val="00D5733D"/>
    <w:rsid w:val="00DB5645"/>
    <w:rsid w:val="00E45F09"/>
    <w:rsid w:val="00E94008"/>
    <w:rsid w:val="00E95F25"/>
    <w:rsid w:val="00FC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765EEF"/>
  <w15:chartTrackingRefBased/>
  <w15:docId w15:val="{935D9471-9496-4C14-8FA4-5F063674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45F9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8445F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45F9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8603C9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603C9"/>
    <w:pPr>
      <w:spacing w:line="240" w:lineRule="auto"/>
    </w:pPr>
    <w:rPr>
      <w:sz w:val="20"/>
      <w:szCs w:val="20"/>
    </w:rPr>
  </w:style>
  <w:style w:type="character" w:customStyle="1" w:styleId="a7">
    <w:name w:val="טקסט הערה תו"/>
    <w:basedOn w:val="a0"/>
    <w:link w:val="a6"/>
    <w:uiPriority w:val="99"/>
    <w:semiHidden/>
    <w:rsid w:val="008603C9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603C9"/>
    <w:rPr>
      <w:b/>
      <w:bCs/>
    </w:rPr>
  </w:style>
  <w:style w:type="character" w:customStyle="1" w:styleId="a9">
    <w:name w:val="נושא הערה תו"/>
    <w:basedOn w:val="a7"/>
    <w:link w:val="a8"/>
    <w:uiPriority w:val="99"/>
    <w:semiHidden/>
    <w:rsid w:val="008603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58</Words>
  <Characters>1242</Characters>
  <Application>Microsoft Office Word</Application>
  <DocSecurity>0</DocSecurity>
  <Lines>42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af niv</dc:creator>
  <cp:keywords/>
  <dc:description/>
  <cp:lastModifiedBy>Chen Basson</cp:lastModifiedBy>
  <cp:revision>3</cp:revision>
  <cp:lastPrinted>2023-10-04T11:34:00Z</cp:lastPrinted>
  <dcterms:created xsi:type="dcterms:W3CDTF">2023-12-13T14:38:00Z</dcterms:created>
  <dcterms:modified xsi:type="dcterms:W3CDTF">2023-12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e92761ff5f691fd1162728989e066f0b7127bc7f5fd59cb7088c8226c054cf</vt:lpwstr>
  </property>
</Properties>
</file>